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8124CE0" w14:textId="77777777" w:rsidR="003A4CB8" w:rsidRPr="002A184D" w:rsidRDefault="003A4CB8" w:rsidP="002A184D">
      <w:pPr>
        <w:rPr>
          <w:rFonts w:ascii="Calibri" w:hAnsi="Calibri" w:cs="Calibri"/>
          <w:sz w:val="24"/>
        </w:rPr>
      </w:pPr>
    </w:p>
    <w:p w14:paraId="7D4FE102" w14:textId="77777777" w:rsidR="003A4CB8" w:rsidRPr="002A184D" w:rsidRDefault="003A4CB8" w:rsidP="002A184D">
      <w:pPr>
        <w:rPr>
          <w:rFonts w:ascii="Calibri" w:hAnsi="Calibri" w:cs="Calibri"/>
          <w:sz w:val="24"/>
        </w:rPr>
      </w:pPr>
    </w:p>
    <w:p w14:paraId="47E78684" w14:textId="77777777" w:rsidR="003A4CB8" w:rsidRPr="002A184D" w:rsidRDefault="003A4CB8" w:rsidP="002A184D">
      <w:pPr>
        <w:rPr>
          <w:rFonts w:ascii="Calibri" w:hAnsi="Calibri" w:cs="Calibri"/>
          <w:sz w:val="24"/>
        </w:rPr>
      </w:pPr>
    </w:p>
    <w:p w14:paraId="3DBD9E48" w14:textId="77777777" w:rsidR="003A4CB8" w:rsidRPr="002A184D" w:rsidRDefault="003A4CB8" w:rsidP="002A184D">
      <w:pPr>
        <w:rPr>
          <w:rFonts w:ascii="Calibri" w:hAnsi="Calibri" w:cs="Calibri"/>
          <w:sz w:val="24"/>
        </w:rPr>
      </w:pPr>
    </w:p>
    <w:p w14:paraId="3903ED41" w14:textId="77777777" w:rsidR="003A4CB8" w:rsidRPr="002A184D" w:rsidRDefault="00000000" w:rsidP="002A184D">
      <w:pPr>
        <w:rPr>
          <w:rFonts w:ascii="Calibri" w:hAnsi="Calibri" w:cs="Calibri"/>
          <w:b/>
          <w:bCs/>
          <w:sz w:val="24"/>
        </w:rPr>
      </w:pPr>
      <w:r w:rsidRPr="002A184D">
        <w:rPr>
          <w:rFonts w:ascii="Calibri" w:hAnsi="Calibri" w:cs="Calibri"/>
          <w:b/>
          <w:bCs/>
          <w:sz w:val="24"/>
        </w:rPr>
        <w:t>Supplementary File 2. Sample-screening Log</w:t>
      </w:r>
    </w:p>
    <w:p w14:paraId="6D53AB00" w14:textId="77777777" w:rsidR="003A4CB8" w:rsidRPr="002A184D" w:rsidRDefault="003A4CB8" w:rsidP="002A184D">
      <w:pPr>
        <w:rPr>
          <w:rFonts w:ascii="Calibri" w:hAnsi="Calibri" w:cs="Calibri"/>
          <w:sz w:val="24"/>
        </w:rPr>
      </w:pPr>
    </w:p>
    <w:p w14:paraId="313F2395" w14:textId="77777777" w:rsidR="003A4CB8" w:rsidRPr="002A184D" w:rsidRDefault="00000000" w:rsidP="002A184D">
      <w:pPr>
        <w:rPr>
          <w:rFonts w:ascii="Calibri" w:hAnsi="Calibri" w:cs="Calibri"/>
          <w:sz w:val="24"/>
        </w:rPr>
      </w:pPr>
      <w:r w:rsidRPr="002A184D">
        <w:rPr>
          <w:rFonts w:ascii="Calibri" w:hAnsi="Calibri" w:cs="Calibri"/>
          <w:sz w:val="24"/>
        </w:rPr>
        <w:t>Screening summary</w:t>
      </w:r>
    </w:p>
    <w:tbl>
      <w:tblPr>
        <w:tblW w:w="8522" w:type="dxa"/>
        <w:jc w:val="center"/>
        <w:tblBorders>
          <w:top w:val="none" w:sz="4" w:space="0" w:color="auto"/>
          <w:left w:val="none" w:sz="4" w:space="0" w:color="auto"/>
          <w:bottom w:val="none" w:sz="4" w:space="0" w:color="auto"/>
          <w:right w:val="none" w:sz="4" w:space="0" w:color="auto"/>
          <w:insideH w:val="none" w:sz="4" w:space="0" w:color="auto"/>
          <w:insideV w:val="non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11"/>
        <w:gridCol w:w="835"/>
        <w:gridCol w:w="2169"/>
        <w:gridCol w:w="3707"/>
      </w:tblGrid>
      <w:tr w:rsidR="003A4CB8" w:rsidRPr="002A184D" w14:paraId="03305604" w14:textId="77777777">
        <w:trPr>
          <w:tblHeader/>
          <w:jc w:val="center"/>
        </w:trPr>
        <w:tc>
          <w:tcPr>
            <w:tcW w:w="1815" w:type="dxa"/>
            <w:tcBorders>
              <w:top w:val="single" w:sz="12" w:space="0" w:color="000000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C7FC017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b/>
                <w:sz w:val="24"/>
              </w:rPr>
            </w:pPr>
            <w:r w:rsidRPr="002A184D">
              <w:rPr>
                <w:rFonts w:ascii="Calibri" w:hAnsi="Calibri" w:cs="Calibri"/>
                <w:b/>
                <w:sz w:val="24"/>
              </w:rPr>
              <w:t>Screening Stage</w:t>
            </w:r>
          </w:p>
        </w:tc>
        <w:tc>
          <w:tcPr>
            <w:tcW w:w="725" w:type="dxa"/>
            <w:tcBorders>
              <w:top w:val="single" w:sz="12" w:space="0" w:color="000000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7B14F6C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b/>
                <w:sz w:val="24"/>
              </w:rPr>
            </w:pPr>
            <w:r w:rsidRPr="002A184D">
              <w:rPr>
                <w:rFonts w:ascii="Calibri" w:hAnsi="Calibri" w:cs="Calibri"/>
                <w:b/>
                <w:sz w:val="24"/>
              </w:rPr>
              <w:t>Count</w:t>
            </w:r>
          </w:p>
        </w:tc>
        <w:tc>
          <w:tcPr>
            <w:tcW w:w="2202" w:type="dxa"/>
            <w:tcBorders>
              <w:top w:val="single" w:sz="12" w:space="0" w:color="000000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E689E39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b/>
                <w:sz w:val="24"/>
              </w:rPr>
            </w:pPr>
            <w:r w:rsidRPr="002A184D">
              <w:rPr>
                <w:rFonts w:ascii="Calibri" w:hAnsi="Calibri" w:cs="Calibri"/>
                <w:b/>
                <w:sz w:val="24"/>
              </w:rPr>
              <w:t>Percentage of Invited Sample</w:t>
            </w:r>
          </w:p>
        </w:tc>
        <w:tc>
          <w:tcPr>
            <w:tcW w:w="3780" w:type="dxa"/>
            <w:tcBorders>
              <w:top w:val="single" w:sz="12" w:space="0" w:color="000000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1B83F8A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b/>
                <w:sz w:val="24"/>
              </w:rPr>
            </w:pPr>
            <w:r w:rsidRPr="002A184D">
              <w:rPr>
                <w:rFonts w:ascii="Calibri" w:hAnsi="Calibri" w:cs="Calibri"/>
                <w:b/>
                <w:sz w:val="24"/>
              </w:rPr>
              <w:t>Notes</w:t>
            </w:r>
          </w:p>
        </w:tc>
      </w:tr>
      <w:tr w:rsidR="003A4CB8" w:rsidRPr="002A184D" w14:paraId="4B4CE796" w14:textId="77777777">
        <w:trPr>
          <w:jc w:val="center"/>
        </w:trPr>
        <w:tc>
          <w:tcPr>
            <w:tcW w:w="1815" w:type="dxa"/>
            <w:tcBorders>
              <w:top w:val="single" w:sz="4" w:space="0" w:color="000000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B94D999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Students invited</w:t>
            </w:r>
          </w:p>
        </w:tc>
        <w:tc>
          <w:tcPr>
            <w:tcW w:w="725" w:type="dxa"/>
            <w:tcBorders>
              <w:top w:val="single" w:sz="4" w:space="0" w:color="000000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1F89F71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800</w:t>
            </w:r>
          </w:p>
        </w:tc>
        <w:tc>
          <w:tcPr>
            <w:tcW w:w="2202" w:type="dxa"/>
            <w:tcBorders>
              <w:top w:val="single" w:sz="4" w:space="0" w:color="000000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9D4BACF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100.00%</w:t>
            </w:r>
          </w:p>
        </w:tc>
        <w:tc>
          <w:tcPr>
            <w:tcW w:w="3780" w:type="dxa"/>
            <w:tcBorders>
              <w:top w:val="single" w:sz="4" w:space="0" w:color="000000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B4206F4" w14:textId="77777777" w:rsidR="003A4CB8" w:rsidRPr="002A184D" w:rsidRDefault="00000000" w:rsidP="002A184D">
            <w:pPr>
              <w:snapToGrid w:val="0"/>
              <w:jc w:val="right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Selected from the institutional undergraduate sampling frame through stratified random sampling.</w:t>
            </w:r>
          </w:p>
        </w:tc>
      </w:tr>
      <w:tr w:rsidR="003A4CB8" w:rsidRPr="002A184D" w14:paraId="0D5A6950" w14:textId="77777777">
        <w:trPr>
          <w:jc w:val="center"/>
        </w:trPr>
        <w:tc>
          <w:tcPr>
            <w:tcW w:w="1815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8E00327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Questionnaires returned</w:t>
            </w:r>
          </w:p>
        </w:tc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962A758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792</w:t>
            </w:r>
          </w:p>
        </w:tc>
        <w:tc>
          <w:tcPr>
            <w:tcW w:w="2202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0DFB5895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99.00%</w:t>
            </w:r>
          </w:p>
        </w:tc>
        <w:tc>
          <w:tcPr>
            <w:tcW w:w="3780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011B9263" w14:textId="77777777" w:rsidR="003A4CB8" w:rsidRPr="002A184D" w:rsidRDefault="00000000" w:rsidP="002A184D">
            <w:pPr>
              <w:snapToGrid w:val="0"/>
              <w:jc w:val="right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Returned through the locked Wenjuanxing questionnaire link.</w:t>
            </w:r>
          </w:p>
        </w:tc>
      </w:tr>
      <w:tr w:rsidR="003A4CB8" w:rsidRPr="002A184D" w14:paraId="23B9A427" w14:textId="77777777">
        <w:trPr>
          <w:jc w:val="center"/>
        </w:trPr>
        <w:tc>
          <w:tcPr>
            <w:tcW w:w="1815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CC6C126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Questionnaires excluded</w:t>
            </w:r>
          </w:p>
        </w:tc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2835B7E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16</w:t>
            </w:r>
          </w:p>
        </w:tc>
        <w:tc>
          <w:tcPr>
            <w:tcW w:w="2202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051461A0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2.00%</w:t>
            </w:r>
          </w:p>
        </w:tc>
        <w:tc>
          <w:tcPr>
            <w:tcW w:w="3780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6BC4828A" w14:textId="77777777" w:rsidR="003A4CB8" w:rsidRPr="002A184D" w:rsidRDefault="00000000" w:rsidP="002A184D">
            <w:pPr>
              <w:snapToGrid w:val="0"/>
              <w:jc w:val="right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Excluded according to prespecified eligibility and response-quality rules.</w:t>
            </w:r>
          </w:p>
        </w:tc>
      </w:tr>
      <w:tr w:rsidR="003A4CB8" w:rsidRPr="002A184D" w14:paraId="3ADC53C5" w14:textId="77777777">
        <w:trPr>
          <w:jc w:val="center"/>
        </w:trPr>
        <w:tc>
          <w:tcPr>
            <w:tcW w:w="1815" w:type="dxa"/>
            <w:tcBorders>
              <w:top w:val="nil"/>
              <w:left w:val="nil"/>
              <w:bottom w:val="single" w:sz="12" w:space="0" w:color="000000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D9202C6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Valid questionnaires retained</w:t>
            </w:r>
          </w:p>
        </w:tc>
        <w:tc>
          <w:tcPr>
            <w:tcW w:w="725" w:type="dxa"/>
            <w:tcBorders>
              <w:top w:val="nil"/>
              <w:left w:val="nil"/>
              <w:bottom w:val="single" w:sz="12" w:space="0" w:color="000000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1EE9FB5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776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12" w:space="0" w:color="000000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8A64C46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97.00%</w:t>
            </w:r>
          </w:p>
        </w:tc>
        <w:tc>
          <w:tcPr>
            <w:tcW w:w="3780" w:type="dxa"/>
            <w:tcBorders>
              <w:top w:val="nil"/>
              <w:left w:val="nil"/>
              <w:bottom w:val="single" w:sz="12" w:space="0" w:color="000000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0CD1C4EE" w14:textId="77777777" w:rsidR="003A4CB8" w:rsidRPr="002A184D" w:rsidRDefault="00000000" w:rsidP="002A184D">
            <w:pPr>
              <w:snapToGrid w:val="0"/>
              <w:jc w:val="right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Final de-identified analytic sample used for scoring, coding, and classification.</w:t>
            </w:r>
          </w:p>
        </w:tc>
      </w:tr>
    </w:tbl>
    <w:p w14:paraId="411D24F0" w14:textId="77777777" w:rsidR="003A4CB8" w:rsidRPr="002A184D" w:rsidRDefault="003A4CB8" w:rsidP="002A184D">
      <w:pPr>
        <w:rPr>
          <w:rFonts w:ascii="Calibri" w:hAnsi="Calibri" w:cs="Calibri"/>
          <w:sz w:val="24"/>
        </w:rPr>
      </w:pPr>
    </w:p>
    <w:p w14:paraId="139AE589" w14:textId="77777777" w:rsidR="003A4CB8" w:rsidRPr="002A184D" w:rsidRDefault="00000000" w:rsidP="002A184D">
      <w:pPr>
        <w:rPr>
          <w:rFonts w:ascii="Calibri" w:hAnsi="Calibri" w:cs="Calibri"/>
          <w:sz w:val="24"/>
        </w:rPr>
      </w:pPr>
      <w:r w:rsidRPr="002A184D">
        <w:rPr>
          <w:rFonts w:ascii="Calibri" w:hAnsi="Calibri" w:cs="Calibri"/>
          <w:sz w:val="24"/>
        </w:rPr>
        <w:t>Exclusion categories</w:t>
      </w:r>
    </w:p>
    <w:tbl>
      <w:tblPr>
        <w:tblW w:w="8522" w:type="dxa"/>
        <w:jc w:val="center"/>
        <w:tblBorders>
          <w:top w:val="none" w:sz="4" w:space="0" w:color="auto"/>
          <w:left w:val="none" w:sz="4" w:space="0" w:color="auto"/>
          <w:bottom w:val="none" w:sz="4" w:space="0" w:color="auto"/>
          <w:right w:val="none" w:sz="4" w:space="0" w:color="auto"/>
          <w:insideH w:val="none" w:sz="4" w:space="0" w:color="auto"/>
          <w:insideV w:val="non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22"/>
        <w:gridCol w:w="835"/>
        <w:gridCol w:w="2500"/>
        <w:gridCol w:w="3365"/>
      </w:tblGrid>
      <w:tr w:rsidR="003A4CB8" w:rsidRPr="002A184D" w14:paraId="6B623777" w14:textId="77777777">
        <w:trPr>
          <w:tblHeader/>
          <w:jc w:val="center"/>
        </w:trPr>
        <w:tc>
          <w:tcPr>
            <w:tcW w:w="1847" w:type="dxa"/>
            <w:tcBorders>
              <w:top w:val="single" w:sz="12" w:space="0" w:color="000000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6CD7D7A0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b/>
                <w:sz w:val="24"/>
              </w:rPr>
            </w:pPr>
            <w:r w:rsidRPr="002A184D">
              <w:rPr>
                <w:rFonts w:ascii="Calibri" w:hAnsi="Calibri" w:cs="Calibri"/>
                <w:b/>
                <w:sz w:val="24"/>
              </w:rPr>
              <w:t>Exclusion category</w:t>
            </w:r>
          </w:p>
        </w:tc>
        <w:tc>
          <w:tcPr>
            <w:tcW w:w="697" w:type="dxa"/>
            <w:tcBorders>
              <w:top w:val="single" w:sz="12" w:space="0" w:color="000000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A7D4C62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b/>
                <w:sz w:val="24"/>
              </w:rPr>
            </w:pPr>
            <w:r w:rsidRPr="002A184D">
              <w:rPr>
                <w:rFonts w:ascii="Calibri" w:hAnsi="Calibri" w:cs="Calibri"/>
                <w:b/>
                <w:sz w:val="24"/>
              </w:rPr>
              <w:t>Count</w:t>
            </w:r>
          </w:p>
        </w:tc>
        <w:tc>
          <w:tcPr>
            <w:tcW w:w="2547" w:type="dxa"/>
            <w:tcBorders>
              <w:top w:val="single" w:sz="12" w:space="0" w:color="000000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2EBFBC5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b/>
                <w:sz w:val="24"/>
              </w:rPr>
            </w:pPr>
            <w:r w:rsidRPr="002A184D">
              <w:rPr>
                <w:rFonts w:ascii="Calibri" w:hAnsi="Calibri" w:cs="Calibri"/>
                <w:b/>
                <w:sz w:val="24"/>
              </w:rPr>
              <w:t>Percentage of returned questionnaires</w:t>
            </w:r>
          </w:p>
        </w:tc>
        <w:tc>
          <w:tcPr>
            <w:tcW w:w="3431" w:type="dxa"/>
            <w:tcBorders>
              <w:top w:val="single" w:sz="12" w:space="0" w:color="000000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ACEA975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b/>
                <w:sz w:val="24"/>
              </w:rPr>
            </w:pPr>
            <w:r w:rsidRPr="002A184D">
              <w:rPr>
                <w:rFonts w:ascii="Calibri" w:hAnsi="Calibri" w:cs="Calibri"/>
                <w:b/>
                <w:sz w:val="24"/>
              </w:rPr>
              <w:t>Screening rule</w:t>
            </w:r>
          </w:p>
        </w:tc>
      </w:tr>
      <w:tr w:rsidR="003A4CB8" w:rsidRPr="002A184D" w14:paraId="4DD72935" w14:textId="77777777">
        <w:trPr>
          <w:jc w:val="center"/>
        </w:trPr>
        <w:tc>
          <w:tcPr>
            <w:tcW w:w="1847" w:type="dxa"/>
            <w:tcBorders>
              <w:top w:val="single" w:sz="4" w:space="0" w:color="000000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01FE463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Ineligible generative artificial intelligence use</w:t>
            </w:r>
          </w:p>
        </w:tc>
        <w:tc>
          <w:tcPr>
            <w:tcW w:w="697" w:type="dxa"/>
            <w:tcBorders>
              <w:top w:val="single" w:sz="4" w:space="0" w:color="000000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096C09F9" w14:textId="77777777" w:rsidR="003A4CB8" w:rsidRPr="002A184D" w:rsidRDefault="00000000" w:rsidP="002A184D">
            <w:pPr>
              <w:snapToGrid w:val="0"/>
              <w:jc w:val="left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4</w:t>
            </w:r>
          </w:p>
        </w:tc>
        <w:tc>
          <w:tcPr>
            <w:tcW w:w="2547" w:type="dxa"/>
            <w:tcBorders>
              <w:top w:val="single" w:sz="4" w:space="0" w:color="000000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4630390" w14:textId="77777777" w:rsidR="003A4CB8" w:rsidRPr="002A184D" w:rsidRDefault="00000000" w:rsidP="002A184D">
            <w:pPr>
              <w:snapToGrid w:val="0"/>
              <w:jc w:val="right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0.51%</w:t>
            </w:r>
          </w:p>
        </w:tc>
        <w:tc>
          <w:tcPr>
            <w:tcW w:w="3431" w:type="dxa"/>
            <w:tcBorders>
              <w:top w:val="single" w:sz="4" w:space="0" w:color="000000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93DF033" w14:textId="77777777" w:rsidR="003A4CB8" w:rsidRPr="002A184D" w:rsidRDefault="00000000" w:rsidP="002A184D">
            <w:pPr>
              <w:snapToGrid w:val="0"/>
              <w:jc w:val="right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Respondent did not report course-related academic use of generative artificial intelligence during the preceding 4 weeks.</w:t>
            </w:r>
          </w:p>
        </w:tc>
      </w:tr>
      <w:tr w:rsidR="003A4CB8" w:rsidRPr="002A184D" w14:paraId="20E5688F" w14:textId="77777777">
        <w:trPr>
          <w:jc w:val="center"/>
        </w:trPr>
        <w:tc>
          <w:tcPr>
            <w:tcW w:w="1847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C4080BF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Duplicate submission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F6EE899" w14:textId="77777777" w:rsidR="003A4CB8" w:rsidRPr="002A184D" w:rsidRDefault="00000000" w:rsidP="002A184D">
            <w:pPr>
              <w:snapToGrid w:val="0"/>
              <w:jc w:val="left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3</w:t>
            </w:r>
          </w:p>
        </w:tc>
        <w:tc>
          <w:tcPr>
            <w:tcW w:w="2547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26F5913" w14:textId="77777777" w:rsidR="003A4CB8" w:rsidRPr="002A184D" w:rsidRDefault="00000000" w:rsidP="002A184D">
            <w:pPr>
              <w:snapToGrid w:val="0"/>
              <w:jc w:val="right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0.38%</w:t>
            </w:r>
          </w:p>
        </w:tc>
        <w:tc>
          <w:tcPr>
            <w:tcW w:w="3431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6969167C" w14:textId="77777777" w:rsidR="003A4CB8" w:rsidRPr="002A184D" w:rsidRDefault="00000000" w:rsidP="002A184D">
            <w:pPr>
              <w:snapToGrid w:val="0"/>
              <w:jc w:val="right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Duplicate platform marker identified; earliest complete valid submission retained.</w:t>
            </w:r>
          </w:p>
        </w:tc>
      </w:tr>
      <w:tr w:rsidR="003A4CB8" w:rsidRPr="002A184D" w14:paraId="2E628110" w14:textId="77777777">
        <w:trPr>
          <w:jc w:val="center"/>
        </w:trPr>
        <w:tc>
          <w:tcPr>
            <w:tcW w:w="1847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4B4D4FF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Completion time below minimum threshold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44B92ED" w14:textId="77777777" w:rsidR="003A4CB8" w:rsidRPr="002A184D" w:rsidRDefault="00000000" w:rsidP="002A184D">
            <w:pPr>
              <w:snapToGrid w:val="0"/>
              <w:jc w:val="left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5</w:t>
            </w:r>
          </w:p>
        </w:tc>
        <w:tc>
          <w:tcPr>
            <w:tcW w:w="2547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43ADB4B" w14:textId="77777777" w:rsidR="003A4CB8" w:rsidRPr="002A184D" w:rsidRDefault="00000000" w:rsidP="002A184D">
            <w:pPr>
              <w:snapToGrid w:val="0"/>
              <w:jc w:val="right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0.63%</w:t>
            </w:r>
          </w:p>
        </w:tc>
        <w:tc>
          <w:tcPr>
            <w:tcW w:w="3431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B2F6562" w14:textId="77777777" w:rsidR="003A4CB8" w:rsidRPr="002A184D" w:rsidRDefault="00000000" w:rsidP="002A184D">
            <w:pPr>
              <w:snapToGrid w:val="0"/>
              <w:jc w:val="right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Average completion time below 2 s per closed-ended item.</w:t>
            </w:r>
          </w:p>
        </w:tc>
      </w:tr>
      <w:tr w:rsidR="003A4CB8" w:rsidRPr="002A184D" w14:paraId="4A7912B2" w14:textId="77777777">
        <w:trPr>
          <w:jc w:val="center"/>
        </w:trPr>
        <w:tc>
          <w:tcPr>
            <w:tcW w:w="1847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0F10199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 xml:space="preserve">Invalid </w:t>
            </w:r>
            <w:r w:rsidRPr="002A184D">
              <w:rPr>
                <w:rFonts w:ascii="Calibri" w:hAnsi="Calibri" w:cs="Calibri"/>
                <w:sz w:val="24"/>
              </w:rPr>
              <w:lastRenderedPageBreak/>
              <w:t>straight-line response pattern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E032B32" w14:textId="77777777" w:rsidR="003A4CB8" w:rsidRPr="002A184D" w:rsidRDefault="00000000" w:rsidP="002A184D">
            <w:pPr>
              <w:snapToGrid w:val="0"/>
              <w:jc w:val="left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lastRenderedPageBreak/>
              <w:t>4</w:t>
            </w:r>
          </w:p>
        </w:tc>
        <w:tc>
          <w:tcPr>
            <w:tcW w:w="2547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92BA9E7" w14:textId="77777777" w:rsidR="003A4CB8" w:rsidRPr="002A184D" w:rsidRDefault="00000000" w:rsidP="002A184D">
            <w:pPr>
              <w:snapToGrid w:val="0"/>
              <w:jc w:val="right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0.51%</w:t>
            </w:r>
          </w:p>
        </w:tc>
        <w:tc>
          <w:tcPr>
            <w:tcW w:w="3431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0D7D6392" w14:textId="77777777" w:rsidR="003A4CB8" w:rsidRPr="002A184D" w:rsidRDefault="00000000" w:rsidP="002A184D">
            <w:pPr>
              <w:snapToGrid w:val="0"/>
              <w:jc w:val="right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 xml:space="preserve">Same response option selected </w:t>
            </w:r>
            <w:r w:rsidRPr="002A184D">
              <w:rPr>
                <w:rFonts w:ascii="Calibri" w:hAnsi="Calibri" w:cs="Calibri"/>
                <w:sz w:val="24"/>
              </w:rPr>
              <w:lastRenderedPageBreak/>
              <w:t>for at least 90% of Likert-scale items.</w:t>
            </w:r>
          </w:p>
        </w:tc>
      </w:tr>
      <w:tr w:rsidR="003A4CB8" w:rsidRPr="002A184D" w14:paraId="0140E37C" w14:textId="77777777">
        <w:trPr>
          <w:jc w:val="center"/>
        </w:trPr>
        <w:tc>
          <w:tcPr>
            <w:tcW w:w="1847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036FBD0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lastRenderedPageBreak/>
              <w:t>Missing scale responses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167016B" w14:textId="77777777" w:rsidR="003A4CB8" w:rsidRPr="002A184D" w:rsidRDefault="00000000" w:rsidP="002A184D">
            <w:pPr>
              <w:snapToGrid w:val="0"/>
              <w:jc w:val="left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0</w:t>
            </w:r>
          </w:p>
        </w:tc>
        <w:tc>
          <w:tcPr>
            <w:tcW w:w="2547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E1E064A" w14:textId="77777777" w:rsidR="003A4CB8" w:rsidRPr="002A184D" w:rsidRDefault="00000000" w:rsidP="002A184D">
            <w:pPr>
              <w:snapToGrid w:val="0"/>
              <w:jc w:val="right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0.00%</w:t>
            </w:r>
          </w:p>
        </w:tc>
        <w:tc>
          <w:tcPr>
            <w:tcW w:w="3431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05F926D7" w14:textId="77777777" w:rsidR="003A4CB8" w:rsidRPr="002A184D" w:rsidRDefault="00000000" w:rsidP="002A184D">
            <w:pPr>
              <w:snapToGrid w:val="0"/>
              <w:jc w:val="right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Mandatory-response setting prevented missing non-demographic scale responses.</w:t>
            </w:r>
          </w:p>
        </w:tc>
      </w:tr>
      <w:tr w:rsidR="003A4CB8" w:rsidRPr="002A184D" w14:paraId="4776C652" w14:textId="77777777">
        <w:trPr>
          <w:jc w:val="center"/>
        </w:trPr>
        <w:tc>
          <w:tcPr>
            <w:tcW w:w="1847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7676AB2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No electronic informed consent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68790338" w14:textId="77777777" w:rsidR="003A4CB8" w:rsidRPr="002A184D" w:rsidRDefault="00000000" w:rsidP="002A184D">
            <w:pPr>
              <w:snapToGrid w:val="0"/>
              <w:jc w:val="left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0</w:t>
            </w:r>
          </w:p>
        </w:tc>
        <w:tc>
          <w:tcPr>
            <w:tcW w:w="2547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CB190BB" w14:textId="77777777" w:rsidR="003A4CB8" w:rsidRPr="002A184D" w:rsidRDefault="00000000" w:rsidP="002A184D">
            <w:pPr>
              <w:snapToGrid w:val="0"/>
              <w:jc w:val="right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0.00%</w:t>
            </w:r>
          </w:p>
        </w:tc>
        <w:tc>
          <w:tcPr>
            <w:tcW w:w="3431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C3D7A9B" w14:textId="77777777" w:rsidR="003A4CB8" w:rsidRPr="002A184D" w:rsidRDefault="00000000" w:rsidP="002A184D">
            <w:pPr>
              <w:snapToGrid w:val="0"/>
              <w:jc w:val="right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Consent was required before questionnaire entry.</w:t>
            </w:r>
          </w:p>
        </w:tc>
      </w:tr>
      <w:tr w:rsidR="003A4CB8" w:rsidRPr="002A184D" w14:paraId="2EBC0672" w14:textId="77777777">
        <w:trPr>
          <w:jc w:val="center"/>
        </w:trPr>
        <w:tc>
          <w:tcPr>
            <w:tcW w:w="1847" w:type="dxa"/>
            <w:tcBorders>
              <w:top w:val="nil"/>
              <w:left w:val="nil"/>
              <w:bottom w:val="single" w:sz="12" w:space="0" w:color="000000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425B67A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Total excluded</w:t>
            </w:r>
          </w:p>
        </w:tc>
        <w:tc>
          <w:tcPr>
            <w:tcW w:w="697" w:type="dxa"/>
            <w:tcBorders>
              <w:top w:val="nil"/>
              <w:left w:val="nil"/>
              <w:bottom w:val="single" w:sz="12" w:space="0" w:color="000000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4B09A97" w14:textId="77777777" w:rsidR="003A4CB8" w:rsidRPr="002A184D" w:rsidRDefault="00000000" w:rsidP="002A184D">
            <w:pPr>
              <w:snapToGrid w:val="0"/>
              <w:jc w:val="left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16</w:t>
            </w:r>
          </w:p>
        </w:tc>
        <w:tc>
          <w:tcPr>
            <w:tcW w:w="2547" w:type="dxa"/>
            <w:tcBorders>
              <w:top w:val="nil"/>
              <w:left w:val="nil"/>
              <w:bottom w:val="single" w:sz="12" w:space="0" w:color="000000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006E22EF" w14:textId="77777777" w:rsidR="003A4CB8" w:rsidRPr="002A184D" w:rsidRDefault="00000000" w:rsidP="002A184D">
            <w:pPr>
              <w:snapToGrid w:val="0"/>
              <w:jc w:val="right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2.02%</w:t>
            </w:r>
          </w:p>
        </w:tc>
        <w:tc>
          <w:tcPr>
            <w:tcW w:w="3431" w:type="dxa"/>
            <w:tcBorders>
              <w:top w:val="nil"/>
              <w:left w:val="nil"/>
              <w:bottom w:val="single" w:sz="12" w:space="0" w:color="000000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0AC62E3" w14:textId="77777777" w:rsidR="003A4CB8" w:rsidRPr="002A184D" w:rsidRDefault="00000000" w:rsidP="002A184D">
            <w:pPr>
              <w:snapToGrid w:val="0"/>
              <w:jc w:val="right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Sum of excluded returned questionnaires.</w:t>
            </w:r>
          </w:p>
        </w:tc>
      </w:tr>
    </w:tbl>
    <w:p w14:paraId="736DA367" w14:textId="77777777" w:rsidR="003A4CB8" w:rsidRPr="002A184D" w:rsidRDefault="003A4CB8" w:rsidP="002A184D">
      <w:pPr>
        <w:rPr>
          <w:rFonts w:ascii="Calibri" w:hAnsi="Calibri" w:cs="Calibri"/>
          <w:sz w:val="24"/>
        </w:rPr>
      </w:pPr>
    </w:p>
    <w:p w14:paraId="372CA135" w14:textId="77777777" w:rsidR="003A4CB8" w:rsidRPr="002A184D" w:rsidRDefault="00000000" w:rsidP="002A184D">
      <w:pPr>
        <w:rPr>
          <w:rFonts w:ascii="Calibri" w:hAnsi="Calibri" w:cs="Calibri"/>
          <w:sz w:val="24"/>
        </w:rPr>
      </w:pPr>
      <w:r w:rsidRPr="002A184D">
        <w:rPr>
          <w:rFonts w:ascii="Calibri" w:hAnsi="Calibri" w:cs="Calibri"/>
          <w:sz w:val="24"/>
        </w:rPr>
        <w:t>Final sample derivation</w:t>
      </w:r>
    </w:p>
    <w:tbl>
      <w:tblPr>
        <w:tblW w:w="8522" w:type="dxa"/>
        <w:jc w:val="center"/>
        <w:tblBorders>
          <w:top w:val="none" w:sz="4" w:space="0" w:color="auto"/>
          <w:left w:val="none" w:sz="4" w:space="0" w:color="auto"/>
          <w:bottom w:val="none" w:sz="4" w:space="0" w:color="auto"/>
          <w:right w:val="none" w:sz="4" w:space="0" w:color="auto"/>
          <w:insideH w:val="none" w:sz="4" w:space="0" w:color="auto"/>
          <w:insideV w:val="non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041"/>
        <w:gridCol w:w="5646"/>
        <w:gridCol w:w="835"/>
      </w:tblGrid>
      <w:tr w:rsidR="003A4CB8" w:rsidRPr="002A184D" w14:paraId="14E88B8F" w14:textId="77777777">
        <w:trPr>
          <w:tblHeader/>
          <w:jc w:val="center"/>
        </w:trPr>
        <w:tc>
          <w:tcPr>
            <w:tcW w:w="2047" w:type="dxa"/>
            <w:tcBorders>
              <w:top w:val="single" w:sz="12" w:space="0" w:color="000000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EDFBE59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b/>
                <w:sz w:val="24"/>
              </w:rPr>
            </w:pPr>
            <w:r w:rsidRPr="002A184D">
              <w:rPr>
                <w:rFonts w:ascii="Calibri" w:hAnsi="Calibri" w:cs="Calibri"/>
                <w:b/>
                <w:sz w:val="24"/>
              </w:rPr>
              <w:t>Step</w:t>
            </w:r>
          </w:p>
        </w:tc>
        <w:tc>
          <w:tcPr>
            <w:tcW w:w="5714" w:type="dxa"/>
            <w:tcBorders>
              <w:top w:val="single" w:sz="12" w:space="0" w:color="000000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6FA18BEA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b/>
                <w:sz w:val="24"/>
              </w:rPr>
            </w:pPr>
            <w:r w:rsidRPr="002A184D">
              <w:rPr>
                <w:rFonts w:ascii="Calibri" w:hAnsi="Calibri" w:cs="Calibri"/>
                <w:b/>
                <w:sz w:val="24"/>
              </w:rPr>
              <w:t>Calculation</w:t>
            </w:r>
          </w:p>
        </w:tc>
        <w:tc>
          <w:tcPr>
            <w:tcW w:w="761" w:type="dxa"/>
            <w:tcBorders>
              <w:top w:val="single" w:sz="12" w:space="0" w:color="000000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AD55B2D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b/>
                <w:sz w:val="24"/>
              </w:rPr>
            </w:pPr>
            <w:r w:rsidRPr="002A184D">
              <w:rPr>
                <w:rFonts w:ascii="Calibri" w:hAnsi="Calibri" w:cs="Calibri"/>
                <w:b/>
                <w:sz w:val="24"/>
              </w:rPr>
              <w:t>Count</w:t>
            </w:r>
          </w:p>
        </w:tc>
      </w:tr>
      <w:tr w:rsidR="003A4CB8" w:rsidRPr="002A184D" w14:paraId="11965A83" w14:textId="77777777">
        <w:trPr>
          <w:tblHeader/>
          <w:jc w:val="center"/>
        </w:trPr>
        <w:tc>
          <w:tcPr>
            <w:tcW w:w="2047" w:type="dxa"/>
            <w:tcBorders>
              <w:top w:val="single" w:sz="4" w:space="0" w:color="000000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69AC07CD" w14:textId="77777777" w:rsidR="003A4CB8" w:rsidRPr="002A184D" w:rsidRDefault="00000000" w:rsidP="002A184D">
            <w:pPr>
              <w:snapToGrid w:val="0"/>
              <w:jc w:val="left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Invited students</w:t>
            </w:r>
          </w:p>
        </w:tc>
        <w:tc>
          <w:tcPr>
            <w:tcW w:w="5714" w:type="dxa"/>
            <w:tcBorders>
              <w:top w:val="single" w:sz="4" w:space="0" w:color="000000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4416A79" w14:textId="77777777" w:rsidR="003A4CB8" w:rsidRPr="002A184D" w:rsidRDefault="00000000" w:rsidP="002A184D">
            <w:pPr>
              <w:snapToGrid w:val="0"/>
              <w:jc w:val="left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Initial invitation list</w:t>
            </w:r>
          </w:p>
        </w:tc>
        <w:tc>
          <w:tcPr>
            <w:tcW w:w="761" w:type="dxa"/>
            <w:tcBorders>
              <w:top w:val="single" w:sz="4" w:space="0" w:color="000000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437B18F" w14:textId="77777777" w:rsidR="003A4CB8" w:rsidRPr="002A184D" w:rsidRDefault="00000000" w:rsidP="002A184D">
            <w:pPr>
              <w:snapToGrid w:val="0"/>
              <w:jc w:val="left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800</w:t>
            </w:r>
          </w:p>
        </w:tc>
      </w:tr>
      <w:tr w:rsidR="003A4CB8" w:rsidRPr="002A184D" w14:paraId="5F42DC40" w14:textId="77777777">
        <w:trPr>
          <w:tblHeader/>
          <w:jc w:val="center"/>
        </w:trPr>
        <w:tc>
          <w:tcPr>
            <w:tcW w:w="2047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1E8B9FE" w14:textId="77777777" w:rsidR="003A4CB8" w:rsidRPr="002A184D" w:rsidRDefault="00000000" w:rsidP="002A184D">
            <w:pPr>
              <w:snapToGrid w:val="0"/>
              <w:jc w:val="left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Returned questionnaires</w:t>
            </w:r>
          </w:p>
        </w:tc>
        <w:tc>
          <w:tcPr>
            <w:tcW w:w="5714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61C83477" w14:textId="77777777" w:rsidR="003A4CB8" w:rsidRPr="002A184D" w:rsidRDefault="00000000" w:rsidP="002A184D">
            <w:pPr>
              <w:snapToGrid w:val="0"/>
              <w:jc w:val="left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Submitted questionnaires</w:t>
            </w:r>
          </w:p>
        </w:tc>
        <w:tc>
          <w:tcPr>
            <w:tcW w:w="761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196AB2A" w14:textId="77777777" w:rsidR="003A4CB8" w:rsidRPr="002A184D" w:rsidRDefault="00000000" w:rsidP="002A184D">
            <w:pPr>
              <w:snapToGrid w:val="0"/>
              <w:jc w:val="left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792</w:t>
            </w:r>
          </w:p>
        </w:tc>
      </w:tr>
      <w:tr w:rsidR="003A4CB8" w:rsidRPr="002A184D" w14:paraId="387A49C3" w14:textId="77777777">
        <w:trPr>
          <w:tblHeader/>
          <w:jc w:val="center"/>
        </w:trPr>
        <w:tc>
          <w:tcPr>
            <w:tcW w:w="2047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AED217F" w14:textId="77777777" w:rsidR="003A4CB8" w:rsidRPr="002A184D" w:rsidRDefault="00000000" w:rsidP="002A184D">
            <w:pPr>
              <w:snapToGrid w:val="0"/>
              <w:jc w:val="left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Excluded questionnaires</w:t>
            </w:r>
          </w:p>
        </w:tc>
        <w:tc>
          <w:tcPr>
            <w:tcW w:w="5714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688F2480" w14:textId="77777777" w:rsidR="003A4CB8" w:rsidRPr="002A184D" w:rsidRDefault="00000000" w:rsidP="002A184D">
            <w:pPr>
              <w:snapToGrid w:val="0"/>
              <w:jc w:val="left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Eligibility exclusions + duplicate submissions + low-time records + invalid response patterns</w:t>
            </w:r>
          </w:p>
        </w:tc>
        <w:tc>
          <w:tcPr>
            <w:tcW w:w="761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1F4408E" w14:textId="77777777" w:rsidR="003A4CB8" w:rsidRPr="002A184D" w:rsidRDefault="00000000" w:rsidP="002A184D">
            <w:pPr>
              <w:snapToGrid w:val="0"/>
              <w:jc w:val="left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16</w:t>
            </w:r>
          </w:p>
        </w:tc>
      </w:tr>
      <w:tr w:rsidR="003A4CB8" w:rsidRPr="002A184D" w14:paraId="0014FCB8" w14:textId="77777777">
        <w:trPr>
          <w:tblHeader/>
          <w:jc w:val="center"/>
        </w:trPr>
        <w:tc>
          <w:tcPr>
            <w:tcW w:w="2047" w:type="dxa"/>
            <w:tcBorders>
              <w:top w:val="nil"/>
              <w:left w:val="nil"/>
              <w:bottom w:val="single" w:sz="12" w:space="0" w:color="000000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E3B726B" w14:textId="77777777" w:rsidR="003A4CB8" w:rsidRPr="002A184D" w:rsidRDefault="00000000" w:rsidP="002A184D">
            <w:pPr>
              <w:snapToGrid w:val="0"/>
              <w:jc w:val="left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Final analytic sample</w:t>
            </w:r>
          </w:p>
        </w:tc>
        <w:tc>
          <w:tcPr>
            <w:tcW w:w="5714" w:type="dxa"/>
            <w:tcBorders>
              <w:top w:val="nil"/>
              <w:left w:val="nil"/>
              <w:bottom w:val="single" w:sz="12" w:space="0" w:color="000000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9E80D0B" w14:textId="77777777" w:rsidR="003A4CB8" w:rsidRPr="002A184D" w:rsidRDefault="00000000" w:rsidP="002A184D">
            <w:pPr>
              <w:snapToGrid w:val="0"/>
              <w:jc w:val="left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Returned questionnaires − excluded questionnaires</w:t>
            </w:r>
          </w:p>
        </w:tc>
        <w:tc>
          <w:tcPr>
            <w:tcW w:w="761" w:type="dxa"/>
            <w:tcBorders>
              <w:top w:val="nil"/>
              <w:left w:val="nil"/>
              <w:bottom w:val="single" w:sz="12" w:space="0" w:color="000000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306BE99" w14:textId="77777777" w:rsidR="003A4CB8" w:rsidRPr="002A184D" w:rsidRDefault="00000000" w:rsidP="002A184D">
            <w:pPr>
              <w:snapToGrid w:val="0"/>
              <w:jc w:val="left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776</w:t>
            </w:r>
          </w:p>
        </w:tc>
      </w:tr>
    </w:tbl>
    <w:p w14:paraId="3E3A8E5E" w14:textId="77777777" w:rsidR="003A4CB8" w:rsidRPr="002A184D" w:rsidRDefault="003A4CB8" w:rsidP="002A184D">
      <w:pPr>
        <w:rPr>
          <w:rFonts w:ascii="Calibri" w:hAnsi="Calibri" w:cs="Calibri"/>
          <w:sz w:val="24"/>
        </w:rPr>
      </w:pPr>
    </w:p>
    <w:p w14:paraId="33EAB887" w14:textId="77777777" w:rsidR="003A4CB8" w:rsidRPr="002A184D" w:rsidRDefault="00000000" w:rsidP="002A184D">
      <w:pPr>
        <w:rPr>
          <w:rFonts w:ascii="Calibri" w:hAnsi="Calibri" w:cs="Calibri"/>
          <w:sz w:val="24"/>
        </w:rPr>
      </w:pPr>
      <w:r w:rsidRPr="002A184D">
        <w:rPr>
          <w:rFonts w:ascii="Calibri" w:hAnsi="Calibri" w:cs="Calibri"/>
          <w:sz w:val="24"/>
        </w:rPr>
        <w:t>Data privacy processing record</w:t>
      </w:r>
    </w:p>
    <w:tbl>
      <w:tblPr>
        <w:tblW w:w="8522" w:type="dxa"/>
        <w:jc w:val="center"/>
        <w:tblBorders>
          <w:top w:val="none" w:sz="4" w:space="0" w:color="auto"/>
          <w:left w:val="none" w:sz="4" w:space="0" w:color="auto"/>
          <w:bottom w:val="none" w:sz="4" w:space="0" w:color="auto"/>
          <w:right w:val="none" w:sz="4" w:space="0" w:color="auto"/>
          <w:insideH w:val="none" w:sz="4" w:space="0" w:color="auto"/>
          <w:insideV w:val="non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033"/>
        <w:gridCol w:w="4181"/>
        <w:gridCol w:w="2308"/>
      </w:tblGrid>
      <w:tr w:rsidR="003A4CB8" w:rsidRPr="002A184D" w14:paraId="419D4B23" w14:textId="77777777">
        <w:trPr>
          <w:tblHeader/>
          <w:jc w:val="center"/>
        </w:trPr>
        <w:tc>
          <w:tcPr>
            <w:tcW w:w="2032" w:type="dxa"/>
            <w:tcBorders>
              <w:top w:val="single" w:sz="12" w:space="0" w:color="000000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DFFE5B8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b/>
                <w:sz w:val="24"/>
              </w:rPr>
            </w:pPr>
            <w:r w:rsidRPr="002A184D">
              <w:rPr>
                <w:rFonts w:ascii="Calibri" w:hAnsi="Calibri" w:cs="Calibri"/>
                <w:b/>
                <w:sz w:val="24"/>
              </w:rPr>
              <w:t>Data Element</w:t>
            </w:r>
          </w:p>
        </w:tc>
        <w:tc>
          <w:tcPr>
            <w:tcW w:w="4181" w:type="dxa"/>
            <w:tcBorders>
              <w:top w:val="single" w:sz="12" w:space="0" w:color="000000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083A0270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b/>
                <w:sz w:val="24"/>
              </w:rPr>
            </w:pPr>
            <w:r w:rsidRPr="002A184D">
              <w:rPr>
                <w:rFonts w:ascii="Calibri" w:hAnsi="Calibri" w:cs="Calibri"/>
                <w:b/>
                <w:sz w:val="24"/>
              </w:rPr>
              <w:t>Processing Decision</w:t>
            </w:r>
          </w:p>
        </w:tc>
        <w:tc>
          <w:tcPr>
            <w:tcW w:w="2308" w:type="dxa"/>
            <w:tcBorders>
              <w:top w:val="single" w:sz="12" w:space="0" w:color="000000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6B61CF39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b/>
                <w:sz w:val="24"/>
              </w:rPr>
            </w:pPr>
            <w:r w:rsidRPr="002A184D">
              <w:rPr>
                <w:rFonts w:ascii="Calibri" w:hAnsi="Calibri" w:cs="Calibri"/>
                <w:b/>
                <w:sz w:val="24"/>
              </w:rPr>
              <w:t>Retained in Analytic Dataset</w:t>
            </w:r>
          </w:p>
        </w:tc>
      </w:tr>
      <w:tr w:rsidR="003A4CB8" w:rsidRPr="002A184D" w14:paraId="27940155" w14:textId="77777777">
        <w:trPr>
          <w:jc w:val="center"/>
        </w:trPr>
        <w:tc>
          <w:tcPr>
            <w:tcW w:w="2032" w:type="dxa"/>
            <w:tcBorders>
              <w:top w:val="single" w:sz="4" w:space="0" w:color="000000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6EB5F6B2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Name</w:t>
            </w:r>
          </w:p>
        </w:tc>
        <w:tc>
          <w:tcPr>
            <w:tcW w:w="4181" w:type="dxa"/>
            <w:tcBorders>
              <w:top w:val="single" w:sz="4" w:space="0" w:color="000000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F4C8901" w14:textId="77777777" w:rsidR="003A4CB8" w:rsidRPr="002A184D" w:rsidRDefault="00000000" w:rsidP="002A184D">
            <w:pPr>
              <w:snapToGrid w:val="0"/>
              <w:jc w:val="left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Not collected or removed before analysis</w:t>
            </w:r>
          </w:p>
        </w:tc>
        <w:tc>
          <w:tcPr>
            <w:tcW w:w="2308" w:type="dxa"/>
            <w:tcBorders>
              <w:top w:val="single" w:sz="4" w:space="0" w:color="000000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69E5BEE4" w14:textId="77777777" w:rsidR="003A4CB8" w:rsidRPr="002A184D" w:rsidRDefault="00000000" w:rsidP="002A184D">
            <w:pPr>
              <w:snapToGrid w:val="0"/>
              <w:jc w:val="left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No</w:t>
            </w:r>
          </w:p>
        </w:tc>
      </w:tr>
      <w:tr w:rsidR="003A4CB8" w:rsidRPr="002A184D" w14:paraId="3DE9AD4D" w14:textId="77777777">
        <w:trPr>
          <w:jc w:val="center"/>
        </w:trPr>
        <w:tc>
          <w:tcPr>
            <w:tcW w:w="2032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C4E2FE8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Student identification number</w:t>
            </w:r>
          </w:p>
        </w:tc>
        <w:tc>
          <w:tcPr>
            <w:tcW w:w="4181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C42E597" w14:textId="77777777" w:rsidR="003A4CB8" w:rsidRPr="002A184D" w:rsidRDefault="00000000" w:rsidP="002A184D">
            <w:pPr>
              <w:snapToGrid w:val="0"/>
              <w:jc w:val="left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Removed before analysis</w:t>
            </w:r>
          </w:p>
        </w:tc>
        <w:tc>
          <w:tcPr>
            <w:tcW w:w="2308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390E8D3" w14:textId="77777777" w:rsidR="003A4CB8" w:rsidRPr="002A184D" w:rsidRDefault="00000000" w:rsidP="002A184D">
            <w:pPr>
              <w:snapToGrid w:val="0"/>
              <w:jc w:val="left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No</w:t>
            </w:r>
          </w:p>
        </w:tc>
      </w:tr>
      <w:tr w:rsidR="003A4CB8" w:rsidRPr="002A184D" w14:paraId="41BD05D6" w14:textId="77777777">
        <w:trPr>
          <w:jc w:val="center"/>
        </w:trPr>
        <w:tc>
          <w:tcPr>
            <w:tcW w:w="2032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49C77D4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 xml:space="preserve">Telephone </w:t>
            </w:r>
            <w:r w:rsidRPr="002A184D">
              <w:rPr>
                <w:rFonts w:ascii="Calibri" w:hAnsi="Calibri" w:cs="Calibri"/>
                <w:sz w:val="24"/>
              </w:rPr>
              <w:lastRenderedPageBreak/>
              <w:t>number</w:t>
            </w:r>
          </w:p>
        </w:tc>
        <w:tc>
          <w:tcPr>
            <w:tcW w:w="4181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1EF3217" w14:textId="77777777" w:rsidR="003A4CB8" w:rsidRPr="002A184D" w:rsidRDefault="00000000" w:rsidP="002A184D">
            <w:pPr>
              <w:snapToGrid w:val="0"/>
              <w:jc w:val="left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lastRenderedPageBreak/>
              <w:t>Not retained</w:t>
            </w:r>
          </w:p>
        </w:tc>
        <w:tc>
          <w:tcPr>
            <w:tcW w:w="2308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309E05C" w14:textId="77777777" w:rsidR="003A4CB8" w:rsidRPr="002A184D" w:rsidRDefault="00000000" w:rsidP="002A184D">
            <w:pPr>
              <w:snapToGrid w:val="0"/>
              <w:jc w:val="left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No</w:t>
            </w:r>
          </w:p>
        </w:tc>
      </w:tr>
      <w:tr w:rsidR="003A4CB8" w:rsidRPr="002A184D" w14:paraId="5E79B4D3" w14:textId="77777777">
        <w:trPr>
          <w:jc w:val="center"/>
        </w:trPr>
        <w:tc>
          <w:tcPr>
            <w:tcW w:w="2032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0AD315B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Account name</w:t>
            </w:r>
          </w:p>
        </w:tc>
        <w:tc>
          <w:tcPr>
            <w:tcW w:w="4181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3E9D88A" w14:textId="77777777" w:rsidR="003A4CB8" w:rsidRPr="002A184D" w:rsidRDefault="00000000" w:rsidP="002A184D">
            <w:pPr>
              <w:snapToGrid w:val="0"/>
              <w:jc w:val="left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Removed before analysis</w:t>
            </w:r>
          </w:p>
        </w:tc>
        <w:tc>
          <w:tcPr>
            <w:tcW w:w="2308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615F2ADC" w14:textId="77777777" w:rsidR="003A4CB8" w:rsidRPr="002A184D" w:rsidRDefault="00000000" w:rsidP="002A184D">
            <w:pPr>
              <w:snapToGrid w:val="0"/>
              <w:jc w:val="left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No</w:t>
            </w:r>
          </w:p>
        </w:tc>
      </w:tr>
      <w:tr w:rsidR="003A4CB8" w:rsidRPr="002A184D" w14:paraId="49B6CF50" w14:textId="77777777">
        <w:trPr>
          <w:jc w:val="center"/>
        </w:trPr>
        <w:tc>
          <w:tcPr>
            <w:tcW w:w="2032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67D0571D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Class identifier</w:t>
            </w:r>
          </w:p>
        </w:tc>
        <w:tc>
          <w:tcPr>
            <w:tcW w:w="4181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0B3B891D" w14:textId="77777777" w:rsidR="003A4CB8" w:rsidRPr="002A184D" w:rsidRDefault="00000000" w:rsidP="002A184D">
            <w:pPr>
              <w:snapToGrid w:val="0"/>
              <w:jc w:val="left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Removed before analysis</w:t>
            </w:r>
          </w:p>
        </w:tc>
        <w:tc>
          <w:tcPr>
            <w:tcW w:w="2308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9985DED" w14:textId="77777777" w:rsidR="003A4CB8" w:rsidRPr="002A184D" w:rsidRDefault="00000000" w:rsidP="002A184D">
            <w:pPr>
              <w:snapToGrid w:val="0"/>
              <w:jc w:val="left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No</w:t>
            </w:r>
          </w:p>
        </w:tc>
      </w:tr>
      <w:tr w:rsidR="003A4CB8" w:rsidRPr="002A184D" w14:paraId="5FA1194D" w14:textId="77777777">
        <w:trPr>
          <w:jc w:val="center"/>
        </w:trPr>
        <w:tc>
          <w:tcPr>
            <w:tcW w:w="2032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5653830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Internet Protocol address</w:t>
            </w:r>
          </w:p>
        </w:tc>
        <w:tc>
          <w:tcPr>
            <w:tcW w:w="4181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A08E61C" w14:textId="77777777" w:rsidR="003A4CB8" w:rsidRPr="002A184D" w:rsidRDefault="00000000" w:rsidP="002A184D">
            <w:pPr>
              <w:snapToGrid w:val="0"/>
              <w:jc w:val="left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Removed before analysis</w:t>
            </w:r>
          </w:p>
        </w:tc>
        <w:tc>
          <w:tcPr>
            <w:tcW w:w="2308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0E6F844F" w14:textId="77777777" w:rsidR="003A4CB8" w:rsidRPr="002A184D" w:rsidRDefault="00000000" w:rsidP="002A184D">
            <w:pPr>
              <w:snapToGrid w:val="0"/>
              <w:jc w:val="left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No</w:t>
            </w:r>
          </w:p>
        </w:tc>
      </w:tr>
      <w:tr w:rsidR="003A4CB8" w:rsidRPr="002A184D" w14:paraId="4F36141E" w14:textId="77777777">
        <w:trPr>
          <w:jc w:val="center"/>
        </w:trPr>
        <w:tc>
          <w:tcPr>
            <w:tcW w:w="2032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3ABCA3E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Device identifier</w:t>
            </w:r>
          </w:p>
        </w:tc>
        <w:tc>
          <w:tcPr>
            <w:tcW w:w="4181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0B5ACEAD" w14:textId="77777777" w:rsidR="003A4CB8" w:rsidRPr="002A184D" w:rsidRDefault="00000000" w:rsidP="002A184D">
            <w:pPr>
              <w:snapToGrid w:val="0"/>
              <w:jc w:val="left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Used only for duplicate screening; removed before analysis</w:t>
            </w:r>
          </w:p>
        </w:tc>
        <w:tc>
          <w:tcPr>
            <w:tcW w:w="2308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5E049D5" w14:textId="77777777" w:rsidR="003A4CB8" w:rsidRPr="002A184D" w:rsidRDefault="00000000" w:rsidP="002A184D">
            <w:pPr>
              <w:snapToGrid w:val="0"/>
              <w:jc w:val="left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No</w:t>
            </w:r>
          </w:p>
        </w:tc>
      </w:tr>
      <w:tr w:rsidR="003A4CB8" w:rsidRPr="002A184D" w14:paraId="0A96F3EC" w14:textId="77777777">
        <w:trPr>
          <w:jc w:val="center"/>
        </w:trPr>
        <w:tc>
          <w:tcPr>
            <w:tcW w:w="2032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6766E430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Raw timestamp</w:t>
            </w:r>
          </w:p>
        </w:tc>
        <w:tc>
          <w:tcPr>
            <w:tcW w:w="4181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0BE497A2" w14:textId="77777777" w:rsidR="003A4CB8" w:rsidRPr="002A184D" w:rsidRDefault="00000000" w:rsidP="002A184D">
            <w:pPr>
              <w:snapToGrid w:val="0"/>
              <w:jc w:val="left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Used only for completion-time screening; removed or generalized before analysis</w:t>
            </w:r>
          </w:p>
        </w:tc>
        <w:tc>
          <w:tcPr>
            <w:tcW w:w="2308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65CAFCB4" w14:textId="77777777" w:rsidR="003A4CB8" w:rsidRPr="002A184D" w:rsidRDefault="00000000" w:rsidP="002A184D">
            <w:pPr>
              <w:snapToGrid w:val="0"/>
              <w:jc w:val="left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No</w:t>
            </w:r>
          </w:p>
        </w:tc>
      </w:tr>
      <w:tr w:rsidR="003A4CB8" w:rsidRPr="002A184D" w14:paraId="633A6805" w14:textId="77777777">
        <w:trPr>
          <w:jc w:val="center"/>
        </w:trPr>
        <w:tc>
          <w:tcPr>
            <w:tcW w:w="2032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0E336FE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Case number</w:t>
            </w:r>
          </w:p>
        </w:tc>
        <w:tc>
          <w:tcPr>
            <w:tcW w:w="4181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1823E44" w14:textId="77777777" w:rsidR="003A4CB8" w:rsidRPr="002A184D" w:rsidRDefault="00000000" w:rsidP="002A184D">
            <w:pPr>
              <w:snapToGrid w:val="0"/>
              <w:jc w:val="left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Non-reversible case number assigned before analysis</w:t>
            </w:r>
          </w:p>
        </w:tc>
        <w:tc>
          <w:tcPr>
            <w:tcW w:w="2308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0EBB4DB2" w14:textId="77777777" w:rsidR="003A4CB8" w:rsidRPr="002A184D" w:rsidRDefault="00000000" w:rsidP="002A184D">
            <w:pPr>
              <w:snapToGrid w:val="0"/>
              <w:jc w:val="left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Yes</w:t>
            </w:r>
          </w:p>
        </w:tc>
      </w:tr>
      <w:tr w:rsidR="003A4CB8" w:rsidRPr="002A184D" w14:paraId="21711AAD" w14:textId="77777777">
        <w:trPr>
          <w:jc w:val="center"/>
        </w:trPr>
        <w:tc>
          <w:tcPr>
            <w:tcW w:w="2032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23DA152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Scale responses</w:t>
            </w:r>
          </w:p>
        </w:tc>
        <w:tc>
          <w:tcPr>
            <w:tcW w:w="4181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6E7BC91A" w14:textId="77777777" w:rsidR="003A4CB8" w:rsidRPr="002A184D" w:rsidRDefault="00000000" w:rsidP="002A184D">
            <w:pPr>
              <w:snapToGrid w:val="0"/>
              <w:jc w:val="left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Retained after de-identification</w:t>
            </w:r>
          </w:p>
        </w:tc>
        <w:tc>
          <w:tcPr>
            <w:tcW w:w="2308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4F0BE04" w14:textId="77777777" w:rsidR="003A4CB8" w:rsidRPr="002A184D" w:rsidRDefault="00000000" w:rsidP="002A184D">
            <w:pPr>
              <w:snapToGrid w:val="0"/>
              <w:jc w:val="left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Yes</w:t>
            </w:r>
          </w:p>
        </w:tc>
      </w:tr>
      <w:tr w:rsidR="003A4CB8" w:rsidRPr="002A184D" w14:paraId="7BB470CE" w14:textId="77777777">
        <w:trPr>
          <w:jc w:val="center"/>
        </w:trPr>
        <w:tc>
          <w:tcPr>
            <w:tcW w:w="2032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E39125B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Composite scores</w:t>
            </w:r>
          </w:p>
        </w:tc>
        <w:tc>
          <w:tcPr>
            <w:tcW w:w="4181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94AD537" w14:textId="77777777" w:rsidR="003A4CB8" w:rsidRPr="002A184D" w:rsidRDefault="00000000" w:rsidP="002A184D">
            <w:pPr>
              <w:snapToGrid w:val="0"/>
              <w:jc w:val="left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Retained after scoring</w:t>
            </w:r>
          </w:p>
        </w:tc>
        <w:tc>
          <w:tcPr>
            <w:tcW w:w="2308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03B1F8DC" w14:textId="77777777" w:rsidR="003A4CB8" w:rsidRPr="002A184D" w:rsidRDefault="00000000" w:rsidP="002A184D">
            <w:pPr>
              <w:snapToGrid w:val="0"/>
              <w:jc w:val="left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Yes</w:t>
            </w:r>
          </w:p>
        </w:tc>
      </w:tr>
      <w:tr w:rsidR="003A4CB8" w:rsidRPr="002A184D" w14:paraId="3300907E" w14:textId="77777777">
        <w:trPr>
          <w:jc w:val="center"/>
        </w:trPr>
        <w:tc>
          <w:tcPr>
            <w:tcW w:w="2032" w:type="dxa"/>
            <w:tcBorders>
              <w:top w:val="nil"/>
              <w:left w:val="nil"/>
              <w:bottom w:val="single" w:sz="12" w:space="0" w:color="000000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7358742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Binary-coded variables</w:t>
            </w:r>
          </w:p>
        </w:tc>
        <w:tc>
          <w:tcPr>
            <w:tcW w:w="4181" w:type="dxa"/>
            <w:tcBorders>
              <w:top w:val="nil"/>
              <w:left w:val="nil"/>
              <w:bottom w:val="single" w:sz="12" w:space="0" w:color="000000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B0EBF02" w14:textId="77777777" w:rsidR="003A4CB8" w:rsidRPr="002A184D" w:rsidRDefault="00000000" w:rsidP="002A184D">
            <w:pPr>
              <w:snapToGrid w:val="0"/>
              <w:jc w:val="left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Retained for classification</w:t>
            </w:r>
          </w:p>
        </w:tc>
        <w:tc>
          <w:tcPr>
            <w:tcW w:w="2308" w:type="dxa"/>
            <w:tcBorders>
              <w:top w:val="nil"/>
              <w:left w:val="nil"/>
              <w:bottom w:val="single" w:sz="12" w:space="0" w:color="000000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ABEEEE4" w14:textId="77777777" w:rsidR="003A4CB8" w:rsidRPr="002A184D" w:rsidRDefault="00000000" w:rsidP="002A184D">
            <w:pPr>
              <w:snapToGrid w:val="0"/>
              <w:jc w:val="left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Yes</w:t>
            </w:r>
          </w:p>
        </w:tc>
      </w:tr>
    </w:tbl>
    <w:p w14:paraId="3C1A16E4" w14:textId="77777777" w:rsidR="003A4CB8" w:rsidRPr="002A184D" w:rsidRDefault="003A4CB8" w:rsidP="002A184D">
      <w:pPr>
        <w:rPr>
          <w:rFonts w:ascii="Calibri" w:hAnsi="Calibri" w:cs="Calibri"/>
          <w:sz w:val="24"/>
        </w:rPr>
      </w:pPr>
    </w:p>
    <w:p w14:paraId="7735EDB4" w14:textId="77777777" w:rsidR="003A4CB8" w:rsidRPr="002A184D" w:rsidRDefault="003A4CB8" w:rsidP="002A184D">
      <w:pPr>
        <w:rPr>
          <w:rFonts w:ascii="Calibri" w:hAnsi="Calibri" w:cs="Calibri"/>
          <w:sz w:val="24"/>
        </w:rPr>
      </w:pPr>
    </w:p>
    <w:p w14:paraId="6324ABBC" w14:textId="77777777" w:rsidR="003A4CB8" w:rsidRPr="002A184D" w:rsidRDefault="00000000" w:rsidP="002A184D">
      <w:pPr>
        <w:rPr>
          <w:rFonts w:ascii="Calibri" w:hAnsi="Calibri" w:cs="Calibri"/>
          <w:sz w:val="24"/>
        </w:rPr>
      </w:pPr>
      <w:r w:rsidRPr="002A184D">
        <w:rPr>
          <w:rFonts w:ascii="Segoe UI Symbol" w:hAnsi="Segoe UI Symbol" w:cs="Segoe UI Symbol"/>
          <w:sz w:val="24"/>
        </w:rPr>
        <w:t>⸻</w:t>
      </w:r>
    </w:p>
    <w:p w14:paraId="1213DF4A" w14:textId="77777777" w:rsidR="003A4CB8" w:rsidRPr="002A184D" w:rsidRDefault="003A4CB8" w:rsidP="002A184D">
      <w:pPr>
        <w:rPr>
          <w:rFonts w:ascii="Calibri" w:hAnsi="Calibri" w:cs="Calibri"/>
          <w:sz w:val="24"/>
        </w:rPr>
      </w:pPr>
    </w:p>
    <w:p w14:paraId="77C48D10" w14:textId="77777777" w:rsidR="003A4CB8" w:rsidRPr="002A184D" w:rsidRDefault="00000000" w:rsidP="002A184D">
      <w:pPr>
        <w:rPr>
          <w:rFonts w:ascii="Calibri" w:hAnsi="Calibri" w:cs="Calibri"/>
          <w:sz w:val="24"/>
        </w:rPr>
      </w:pPr>
      <w:r w:rsidRPr="002A184D">
        <w:rPr>
          <w:rFonts w:ascii="Calibri" w:hAnsi="Calibri" w:cs="Calibri"/>
          <w:sz w:val="24"/>
        </w:rPr>
        <w:t>Screening decision record</w:t>
      </w:r>
    </w:p>
    <w:p w14:paraId="421564C6" w14:textId="77777777" w:rsidR="003A4CB8" w:rsidRPr="002A184D" w:rsidRDefault="003A4CB8" w:rsidP="002A184D">
      <w:pPr>
        <w:rPr>
          <w:rFonts w:ascii="Calibri" w:hAnsi="Calibri" w:cs="Calibri"/>
          <w:sz w:val="24"/>
        </w:rPr>
      </w:pPr>
    </w:p>
    <w:tbl>
      <w:tblPr>
        <w:tblW w:w="8522" w:type="dxa"/>
        <w:jc w:val="center"/>
        <w:tblBorders>
          <w:top w:val="none" w:sz="4" w:space="0" w:color="auto"/>
          <w:left w:val="none" w:sz="4" w:space="0" w:color="auto"/>
          <w:bottom w:val="none" w:sz="4" w:space="0" w:color="auto"/>
          <w:right w:val="none" w:sz="4" w:space="0" w:color="auto"/>
          <w:insideH w:val="none" w:sz="4" w:space="0" w:color="auto"/>
          <w:insideV w:val="non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019"/>
        <w:gridCol w:w="6503"/>
      </w:tblGrid>
      <w:tr w:rsidR="003A4CB8" w:rsidRPr="002A184D" w14:paraId="4CF63AE2" w14:textId="77777777">
        <w:trPr>
          <w:tblHeader/>
          <w:jc w:val="center"/>
        </w:trPr>
        <w:tc>
          <w:tcPr>
            <w:tcW w:w="2019" w:type="dxa"/>
            <w:tcBorders>
              <w:top w:val="single" w:sz="12" w:space="0" w:color="000000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B352AC4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b/>
                <w:sz w:val="24"/>
              </w:rPr>
            </w:pPr>
            <w:r w:rsidRPr="002A184D">
              <w:rPr>
                <w:rFonts w:ascii="Calibri" w:hAnsi="Calibri" w:cs="Calibri"/>
                <w:b/>
                <w:sz w:val="24"/>
              </w:rPr>
              <w:t>Screening Rule</w:t>
            </w:r>
          </w:p>
        </w:tc>
        <w:tc>
          <w:tcPr>
            <w:tcW w:w="6503" w:type="dxa"/>
            <w:tcBorders>
              <w:top w:val="single" w:sz="12" w:space="0" w:color="000000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693BCD23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b/>
                <w:sz w:val="24"/>
              </w:rPr>
            </w:pPr>
            <w:r w:rsidRPr="002A184D">
              <w:rPr>
                <w:rFonts w:ascii="Calibri" w:hAnsi="Calibri" w:cs="Calibri"/>
                <w:b/>
                <w:sz w:val="24"/>
              </w:rPr>
              <w:t>Applied Decision</w:t>
            </w:r>
          </w:p>
        </w:tc>
      </w:tr>
      <w:tr w:rsidR="003A4CB8" w:rsidRPr="002A184D" w14:paraId="58F752B3" w14:textId="77777777">
        <w:trPr>
          <w:jc w:val="center"/>
        </w:trPr>
        <w:tc>
          <w:tcPr>
            <w:tcW w:w="2019" w:type="dxa"/>
            <w:tcBorders>
              <w:top w:val="single" w:sz="4" w:space="0" w:color="000000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051F772B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Consent requirement</w:t>
            </w:r>
          </w:p>
        </w:tc>
        <w:tc>
          <w:tcPr>
            <w:tcW w:w="6503" w:type="dxa"/>
            <w:tcBorders>
              <w:top w:val="single" w:sz="4" w:space="0" w:color="000000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6FD0991C" w14:textId="77777777" w:rsidR="003A4CB8" w:rsidRPr="002A184D" w:rsidRDefault="00000000" w:rsidP="002A184D">
            <w:pPr>
              <w:snapToGrid w:val="0"/>
              <w:jc w:val="left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Only questionnaires with electronic informed consent were eligible for analysis.</w:t>
            </w:r>
          </w:p>
        </w:tc>
      </w:tr>
      <w:tr w:rsidR="003A4CB8" w:rsidRPr="002A184D" w14:paraId="140273A4" w14:textId="77777777">
        <w:trPr>
          <w:jc w:val="center"/>
        </w:trPr>
        <w:tc>
          <w:tcPr>
            <w:tcW w:w="2019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E726AB7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Eligibility requirement</w:t>
            </w:r>
          </w:p>
        </w:tc>
        <w:tc>
          <w:tcPr>
            <w:tcW w:w="6503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2F3B015" w14:textId="77777777" w:rsidR="003A4CB8" w:rsidRPr="002A184D" w:rsidRDefault="00000000" w:rsidP="002A184D">
            <w:pPr>
              <w:snapToGrid w:val="0"/>
              <w:jc w:val="left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Respondents had to be current undergraduate students and report course-related academic use of generative artificial intelligence during the preceding 4 weeks.</w:t>
            </w:r>
          </w:p>
        </w:tc>
      </w:tr>
      <w:tr w:rsidR="003A4CB8" w:rsidRPr="002A184D" w14:paraId="0AC38C51" w14:textId="77777777">
        <w:trPr>
          <w:jc w:val="center"/>
        </w:trPr>
        <w:tc>
          <w:tcPr>
            <w:tcW w:w="2019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988A9DC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Missing-response rule</w:t>
            </w:r>
          </w:p>
        </w:tc>
        <w:tc>
          <w:tcPr>
            <w:tcW w:w="6503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929BE56" w14:textId="77777777" w:rsidR="003A4CB8" w:rsidRPr="002A184D" w:rsidRDefault="00000000" w:rsidP="002A184D">
            <w:pPr>
              <w:snapToGrid w:val="0"/>
              <w:jc w:val="left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Non-demographic scale items were set as mandatory; no returned questionnaire was excluded for missing scale responses.</w:t>
            </w:r>
          </w:p>
        </w:tc>
      </w:tr>
      <w:tr w:rsidR="003A4CB8" w:rsidRPr="002A184D" w14:paraId="10C5B35D" w14:textId="77777777">
        <w:trPr>
          <w:jc w:val="center"/>
        </w:trPr>
        <w:tc>
          <w:tcPr>
            <w:tcW w:w="2019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97E4F63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lastRenderedPageBreak/>
              <w:t>Low-time rule</w:t>
            </w:r>
          </w:p>
        </w:tc>
        <w:tc>
          <w:tcPr>
            <w:tcW w:w="6503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F33D636" w14:textId="77777777" w:rsidR="003A4CB8" w:rsidRPr="002A184D" w:rsidRDefault="00000000" w:rsidP="002A184D">
            <w:pPr>
              <w:snapToGrid w:val="0"/>
              <w:jc w:val="left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Questionnaires with an average completion time below 2 s per closed-ended item were excluded.</w:t>
            </w:r>
          </w:p>
        </w:tc>
      </w:tr>
      <w:tr w:rsidR="003A4CB8" w:rsidRPr="002A184D" w14:paraId="6D1D5C45" w14:textId="77777777">
        <w:trPr>
          <w:jc w:val="center"/>
        </w:trPr>
        <w:tc>
          <w:tcPr>
            <w:tcW w:w="2019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6DBCE9E9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Straight-line response rule</w:t>
            </w:r>
          </w:p>
        </w:tc>
        <w:tc>
          <w:tcPr>
            <w:tcW w:w="6503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F10FE7B" w14:textId="77777777" w:rsidR="003A4CB8" w:rsidRPr="002A184D" w:rsidRDefault="00000000" w:rsidP="002A184D">
            <w:pPr>
              <w:snapToGrid w:val="0"/>
              <w:jc w:val="left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Questionnaires with the same response option selected for at least 90% of Likert-scale items were excluded.</w:t>
            </w:r>
          </w:p>
        </w:tc>
      </w:tr>
      <w:tr w:rsidR="003A4CB8" w:rsidRPr="002A184D" w14:paraId="08E6E5D0" w14:textId="77777777">
        <w:trPr>
          <w:jc w:val="center"/>
        </w:trPr>
        <w:tc>
          <w:tcPr>
            <w:tcW w:w="2019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D46C689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Duplicate rule</w:t>
            </w:r>
          </w:p>
        </w:tc>
        <w:tc>
          <w:tcPr>
            <w:tcW w:w="6503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6933F9AD" w14:textId="77777777" w:rsidR="003A4CB8" w:rsidRPr="002A184D" w:rsidRDefault="00000000" w:rsidP="002A184D">
            <w:pPr>
              <w:snapToGrid w:val="0"/>
              <w:jc w:val="left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When duplicate platform markers were detected, only the earliest complete valid questionnaire was retained.</w:t>
            </w:r>
          </w:p>
        </w:tc>
      </w:tr>
      <w:tr w:rsidR="003A4CB8" w:rsidRPr="002A184D" w14:paraId="700899D0" w14:textId="77777777">
        <w:trPr>
          <w:jc w:val="center"/>
        </w:trPr>
        <w:tc>
          <w:tcPr>
            <w:tcW w:w="2019" w:type="dxa"/>
            <w:tcBorders>
              <w:top w:val="nil"/>
              <w:left w:val="nil"/>
              <w:bottom w:val="single" w:sz="12" w:space="0" w:color="000000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AB43350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De-identification rule</w:t>
            </w:r>
          </w:p>
        </w:tc>
        <w:tc>
          <w:tcPr>
            <w:tcW w:w="6503" w:type="dxa"/>
            <w:tcBorders>
              <w:top w:val="nil"/>
              <w:left w:val="nil"/>
              <w:bottom w:val="single" w:sz="12" w:space="0" w:color="000000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019DB989" w14:textId="77777777" w:rsidR="003A4CB8" w:rsidRPr="002A184D" w:rsidRDefault="00000000" w:rsidP="002A184D">
            <w:pPr>
              <w:snapToGrid w:val="0"/>
              <w:jc w:val="left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Identifiers and duplicate-control markers were removed before construction of the locked analytic dataset.</w:t>
            </w:r>
          </w:p>
        </w:tc>
      </w:tr>
    </w:tbl>
    <w:p w14:paraId="6F14C968" w14:textId="77777777" w:rsidR="003A4CB8" w:rsidRPr="002A184D" w:rsidRDefault="003A4CB8" w:rsidP="002A184D">
      <w:pPr>
        <w:rPr>
          <w:rFonts w:ascii="Calibri" w:hAnsi="Calibri" w:cs="Calibri"/>
          <w:sz w:val="24"/>
        </w:rPr>
      </w:pPr>
    </w:p>
    <w:p w14:paraId="6DFC30AD" w14:textId="77777777" w:rsidR="003A4CB8" w:rsidRPr="002A184D" w:rsidRDefault="00000000" w:rsidP="002A184D">
      <w:pPr>
        <w:rPr>
          <w:rFonts w:ascii="Calibri" w:hAnsi="Calibri" w:cs="Calibri"/>
          <w:sz w:val="24"/>
        </w:rPr>
      </w:pPr>
      <w:r w:rsidRPr="002A184D">
        <w:rPr>
          <w:rFonts w:ascii="Calibri" w:hAnsi="Calibri" w:cs="Calibri"/>
          <w:sz w:val="24"/>
        </w:rPr>
        <w:t>Final retained analytic sample</w:t>
      </w:r>
    </w:p>
    <w:tbl>
      <w:tblPr>
        <w:tblW w:w="8522" w:type="dxa"/>
        <w:jc w:val="center"/>
        <w:tblBorders>
          <w:top w:val="none" w:sz="4" w:space="0" w:color="auto"/>
          <w:left w:val="none" w:sz="4" w:space="0" w:color="auto"/>
          <w:bottom w:val="none" w:sz="4" w:space="0" w:color="auto"/>
          <w:right w:val="none" w:sz="4" w:space="0" w:color="auto"/>
          <w:insideH w:val="none" w:sz="4" w:space="0" w:color="auto"/>
          <w:insideV w:val="non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442"/>
        <w:gridCol w:w="1080"/>
      </w:tblGrid>
      <w:tr w:rsidR="003A4CB8" w:rsidRPr="002A184D" w14:paraId="4341C219" w14:textId="77777777">
        <w:trPr>
          <w:tblHeader/>
          <w:jc w:val="center"/>
        </w:trPr>
        <w:tc>
          <w:tcPr>
            <w:tcW w:w="7442" w:type="dxa"/>
            <w:tcBorders>
              <w:top w:val="single" w:sz="12" w:space="0" w:color="000000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3C957F6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b/>
                <w:sz w:val="24"/>
              </w:rPr>
            </w:pPr>
            <w:r w:rsidRPr="002A184D">
              <w:rPr>
                <w:rFonts w:ascii="Calibri" w:hAnsi="Calibri" w:cs="Calibri"/>
                <w:b/>
                <w:sz w:val="24"/>
              </w:rPr>
              <w:t>Final retained dataset</w:t>
            </w:r>
          </w:p>
        </w:tc>
        <w:tc>
          <w:tcPr>
            <w:tcW w:w="1080" w:type="dxa"/>
            <w:tcBorders>
              <w:top w:val="single" w:sz="12" w:space="0" w:color="000000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8B96A8B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b/>
                <w:sz w:val="24"/>
              </w:rPr>
            </w:pPr>
            <w:r w:rsidRPr="002A184D">
              <w:rPr>
                <w:rFonts w:ascii="Calibri" w:hAnsi="Calibri" w:cs="Calibri"/>
                <w:b/>
                <w:sz w:val="24"/>
              </w:rPr>
              <w:t>Count</w:t>
            </w:r>
          </w:p>
        </w:tc>
      </w:tr>
      <w:tr w:rsidR="003A4CB8" w:rsidRPr="002A184D" w14:paraId="626854FB" w14:textId="77777777">
        <w:trPr>
          <w:jc w:val="center"/>
        </w:trPr>
        <w:tc>
          <w:tcPr>
            <w:tcW w:w="7442" w:type="dxa"/>
            <w:tcBorders>
              <w:top w:val="single" w:sz="4" w:space="0" w:color="000000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29F228E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Valid questionnaires retained for continuous-score analysis</w:t>
            </w:r>
          </w:p>
        </w:tc>
        <w:tc>
          <w:tcPr>
            <w:tcW w:w="1080" w:type="dxa"/>
            <w:tcBorders>
              <w:top w:val="single" w:sz="4" w:space="0" w:color="000000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3BFF4E5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776</w:t>
            </w:r>
          </w:p>
        </w:tc>
      </w:tr>
      <w:tr w:rsidR="003A4CB8" w:rsidRPr="002A184D" w14:paraId="32B6D9FD" w14:textId="77777777">
        <w:trPr>
          <w:jc w:val="center"/>
        </w:trPr>
        <w:tc>
          <w:tcPr>
            <w:tcW w:w="7442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6A486149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Valid questionnaires retained for binary coding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3016944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776</w:t>
            </w:r>
          </w:p>
        </w:tc>
      </w:tr>
      <w:tr w:rsidR="003A4CB8" w:rsidRPr="002A184D" w14:paraId="3FB46195" w14:textId="77777777">
        <w:trPr>
          <w:jc w:val="center"/>
        </w:trPr>
        <w:tc>
          <w:tcPr>
            <w:tcW w:w="7442" w:type="dxa"/>
            <w:tcBorders>
              <w:top w:val="nil"/>
              <w:left w:val="nil"/>
              <w:bottom w:val="single" w:sz="12" w:space="0" w:color="000000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09FC56FE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Valid questionnaires retained for C5.0 classification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12" w:space="0" w:color="000000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095CE7D1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776</w:t>
            </w:r>
          </w:p>
        </w:tc>
      </w:tr>
    </w:tbl>
    <w:p w14:paraId="31C21D14" w14:textId="77777777" w:rsidR="003A4CB8" w:rsidRPr="002A184D" w:rsidRDefault="003A4CB8" w:rsidP="002A184D">
      <w:pPr>
        <w:rPr>
          <w:rFonts w:ascii="Calibri" w:hAnsi="Calibri" w:cs="Calibri"/>
          <w:b/>
          <w:bCs/>
          <w:sz w:val="24"/>
        </w:rPr>
      </w:pPr>
    </w:p>
    <w:sectPr w:rsidR="003A4CB8" w:rsidRPr="002A184D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I3NDU0sDQ2MDQyMTBU0lEKTi0uzszPAykwrAUA10gW4iwAAAA="/>
  </w:docVars>
  <w:rsids>
    <w:rsidRoot w:val="18AE5AD1"/>
    <w:rsid w:val="002A184D"/>
    <w:rsid w:val="003A4CB8"/>
    <w:rsid w:val="008015A9"/>
    <w:rsid w:val="009F3159"/>
    <w:rsid w:val="00E831C5"/>
    <w:rsid w:val="18AE5AD1"/>
    <w:rsid w:val="339F0B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94742FB8-AC22-49A8-B9E0-1E1FAC6FE5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widowControl w:val="0"/>
      <w:jc w:val="both"/>
    </w:pPr>
    <w:rPr>
      <w:kern w:val="2"/>
      <w:sz w:val="21"/>
      <w:szCs w:val="24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WPS">
  <a:themeElements>
    <a:clrScheme name="WPS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874CB"/>
      </a:accent1>
      <a:accent2>
        <a:srgbClr val="EE822F"/>
      </a:accent2>
      <a:accent3>
        <a:srgbClr val="F2BA02"/>
      </a:accent3>
      <a:accent4>
        <a:srgbClr val="75BD42"/>
      </a:accent4>
      <a:accent5>
        <a:srgbClr val="30C0B4"/>
      </a:accent5>
      <a:accent6>
        <a:srgbClr val="E54C5E"/>
      </a:accent6>
      <a:hlink>
        <a:srgbClr val="0026E5"/>
      </a:hlink>
      <a:folHlink>
        <a:srgbClr val="7E1FAD"/>
      </a:folHlink>
    </a:clrScheme>
    <a:fontScheme name="WPS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WPS">
      <a:fillStyleLst>
        <a:solidFill>
          <a:schemeClr val="phClr"/>
        </a:solidFill>
        <a:gradFill>
          <a:gsLst>
            <a:gs pos="0">
              <a:schemeClr val="phClr">
                <a:lumOff val="17500"/>
              </a:schemeClr>
            </a:gs>
            <a:gs pos="100000">
              <a:schemeClr val="phClr"/>
            </a:gs>
          </a:gsLst>
          <a:lin ang="2700000" scaled="0"/>
        </a:gradFill>
        <a:gradFill>
          <a:gsLst>
            <a:gs pos="0">
              <a:schemeClr val="phClr">
                <a:hueOff val="-2520000"/>
              </a:schemeClr>
            </a:gs>
            <a:gs pos="100000">
              <a:schemeClr val="phClr"/>
            </a:gs>
          </a:gsLst>
          <a:lin ang="27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gradFill>
            <a:gsLst>
              <a:gs pos="0">
                <a:schemeClr val="phClr">
                  <a:hueOff val="-4200000"/>
                </a:schemeClr>
              </a:gs>
              <a:gs pos="100000">
                <a:schemeClr val="phClr"/>
              </a:gs>
            </a:gsLst>
            <a:lin ang="2700000" scaled="1"/>
          </a:gradFill>
          <a:prstDash val="solid"/>
          <a:miter lim="800000"/>
        </a:ln>
      </a:lnStyleLst>
      <a:effectStyleLst>
        <a:effectStyle>
          <a:effectLst>
            <a:outerShdw blurRad="101600" dist="50800" dir="5400000" algn="ctr" rotWithShape="0">
              <a:schemeClr val="phClr">
                <a:alpha val="60000"/>
              </a:schemeClr>
            </a:outerShdw>
          </a:effectLst>
        </a:effectStyle>
        <a:effectStyle>
          <a:effectLst>
            <a:reflection stA="50000" endA="300" endPos="40000" dist="25400" dir="5400000" sy="-100000" algn="bl" rotWithShape="0"/>
          </a:effectLst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571</Words>
  <Characters>3257</Characters>
  <Application>Microsoft Office Word</Application>
  <DocSecurity>0</DocSecurity>
  <Lines>27</Lines>
  <Paragraphs>7</Paragraphs>
  <ScaleCrop>false</ScaleCrop>
  <Company/>
  <LinksUpToDate>false</LinksUpToDate>
  <CharactersWithSpaces>38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uthor</dc:creator>
  <cp:lastModifiedBy>Amit Krishnan</cp:lastModifiedBy>
  <cp:revision>2</cp:revision>
  <dcterms:created xsi:type="dcterms:W3CDTF">2026-05-08T11:59:00Z</dcterms:created>
  <dcterms:modified xsi:type="dcterms:W3CDTF">2026-05-08T11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5865</vt:lpwstr>
  </property>
  <property fmtid="{D5CDD505-2E9C-101B-9397-08002B2CF9AE}" pid="3" name="ICV">
    <vt:lpwstr>543BC15AAE1846C4AEA0853CCAEC426A_13</vt:lpwstr>
  </property>
  <property fmtid="{D5CDD505-2E9C-101B-9397-08002B2CF9AE}" pid="4" name="KSOTemplateDocerSaveRecord">
    <vt:lpwstr>eyJoZGlkIjoiZTA4OGY3ZDc1OGUwNTZlOGNiYmZlNzE5ODgzZTc4ZTciLCJ1c2VySWQiOiI1Mzc4NTY0MDgifQ==</vt:lpwstr>
  </property>
</Properties>
</file>